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672C7F" w14:textId="77777777" w:rsidR="005B6909" w:rsidRPr="005B6909" w:rsidRDefault="005B6909" w:rsidP="005B6909">
      <w:pPr>
        <w:shd w:val="clear" w:color="auto" w:fill="181C20"/>
        <w:spacing w:after="144" w:line="240" w:lineRule="auto"/>
        <w:outlineLvl w:val="0"/>
        <w:rPr>
          <w:rFonts w:ascii="Helvetica" w:eastAsia="Times New Roman" w:hAnsi="Helvetica" w:cs="Helvetica"/>
          <w:b/>
          <w:bCs/>
          <w:kern w:val="36"/>
          <w:sz w:val="48"/>
          <w:szCs w:val="48"/>
          <w:lang w:eastAsia="en-AU"/>
        </w:rPr>
      </w:pPr>
      <w:hyperlink r:id="rId4" w:tgtFrame="_blank" w:history="1">
        <w:r w:rsidRPr="005B6909">
          <w:rPr>
            <w:rFonts w:ascii="Helvetica" w:eastAsia="Times New Roman" w:hAnsi="Helvetica" w:cs="Helvetica"/>
            <w:b/>
            <w:bCs/>
            <w:color w:val="0000FF"/>
            <w:kern w:val="36"/>
            <w:sz w:val="48"/>
            <w:szCs w:val="48"/>
            <w:u w:val="single"/>
            <w:lang w:eastAsia="en-AU"/>
          </w:rPr>
          <w:t>Terraform - Getting Started</w:t>
        </w:r>
      </w:hyperlink>
    </w:p>
    <w:p w14:paraId="6EC2900E" w14:textId="154230B9" w:rsidR="003908DC" w:rsidRDefault="003908DC" w:rsidP="00B1189F">
      <w:r>
        <w:rPr>
          <w:noProof/>
        </w:rPr>
        <w:drawing>
          <wp:inline distT="0" distB="0" distL="0" distR="0" wp14:anchorId="0BCA2AB9" wp14:editId="18D7AEE2">
            <wp:extent cx="5731510" cy="353314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3EBAC" w14:textId="3E4F8AD7" w:rsidR="00137B18" w:rsidRDefault="00137B18" w:rsidP="00B1189F">
      <w:r>
        <w:rPr>
          <w:noProof/>
        </w:rPr>
        <w:drawing>
          <wp:inline distT="0" distB="0" distL="0" distR="0" wp14:anchorId="3DCB5F23" wp14:editId="2137BF12">
            <wp:extent cx="5731510" cy="337312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E269C" w14:textId="5FDE632D" w:rsidR="00656851" w:rsidRDefault="00656851" w:rsidP="00B1189F">
      <w:r>
        <w:rPr>
          <w:noProof/>
        </w:rPr>
        <w:lastRenderedPageBreak/>
        <w:drawing>
          <wp:inline distT="0" distB="0" distL="0" distR="0" wp14:anchorId="086AEC50" wp14:editId="7834B0D1">
            <wp:extent cx="5731510" cy="273240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F9C72" w14:textId="515110F7" w:rsidR="00221F88" w:rsidRDefault="00221F88" w:rsidP="00B1189F">
      <w:r>
        <w:rPr>
          <w:noProof/>
        </w:rPr>
        <w:drawing>
          <wp:inline distT="0" distB="0" distL="0" distR="0" wp14:anchorId="523353D1" wp14:editId="5D94D353">
            <wp:extent cx="5731510" cy="2925445"/>
            <wp:effectExtent l="0" t="0" r="254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4BB5C" w14:textId="5D68C06A" w:rsidR="00C964FF" w:rsidRDefault="00C964FF" w:rsidP="00B1189F">
      <w:r>
        <w:rPr>
          <w:noProof/>
        </w:rPr>
        <w:lastRenderedPageBreak/>
        <w:drawing>
          <wp:inline distT="0" distB="0" distL="0" distR="0" wp14:anchorId="16AA98BF" wp14:editId="29B2A2FE">
            <wp:extent cx="3886200" cy="31337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F7110" w14:textId="77777777" w:rsidR="00656851" w:rsidRDefault="00656851" w:rsidP="00B1189F"/>
    <w:p w14:paraId="37549987" w14:textId="77777777" w:rsidR="003908DC" w:rsidRDefault="003908DC" w:rsidP="00B1189F"/>
    <w:p w14:paraId="3EFF2DF6" w14:textId="7D0CCA87" w:rsidR="005B6909" w:rsidRDefault="005B6909" w:rsidP="00B1189F">
      <w:r>
        <w:rPr>
          <w:noProof/>
        </w:rPr>
        <w:drawing>
          <wp:inline distT="0" distB="0" distL="0" distR="0" wp14:anchorId="34839083" wp14:editId="612E3C36">
            <wp:extent cx="5731510" cy="3517900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A7229" w14:textId="119E52A7" w:rsidR="005B6909" w:rsidRDefault="005B6909" w:rsidP="00B1189F">
      <w:r>
        <w:t>Manually managing the state</w:t>
      </w:r>
    </w:p>
    <w:p w14:paraId="01D57C0E" w14:textId="2F53166C" w:rsidR="005B6909" w:rsidRDefault="005B6909" w:rsidP="00B1189F">
      <w:r>
        <w:rPr>
          <w:noProof/>
        </w:rPr>
        <w:lastRenderedPageBreak/>
        <w:drawing>
          <wp:inline distT="0" distB="0" distL="0" distR="0" wp14:anchorId="3F98D5F7" wp14:editId="2F9CD98F">
            <wp:extent cx="5731510" cy="350075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FEE0D" w14:textId="2576F77A" w:rsidR="005B6909" w:rsidRDefault="005B6909" w:rsidP="00B1189F">
      <w:r>
        <w:t>Terraform managing the state for you.</w:t>
      </w:r>
    </w:p>
    <w:p w14:paraId="6000D990" w14:textId="728F3EA4" w:rsidR="004A5964" w:rsidRDefault="004A5964" w:rsidP="00B1189F">
      <w:r>
        <w:rPr>
          <w:noProof/>
        </w:rPr>
        <w:drawing>
          <wp:inline distT="0" distB="0" distL="0" distR="0" wp14:anchorId="7C6315CE" wp14:editId="7F2E551A">
            <wp:extent cx="5731510" cy="1896110"/>
            <wp:effectExtent l="0" t="0" r="254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87827" w14:textId="63062759" w:rsidR="004A5964" w:rsidRDefault="004A5964" w:rsidP="00B1189F">
      <w:r>
        <w:t>Store workspace in terraform.workspace</w:t>
      </w:r>
    </w:p>
    <w:p w14:paraId="7E207804" w14:textId="47915B9B" w:rsidR="004A5964" w:rsidRDefault="004A5964" w:rsidP="00B1189F">
      <w:hyperlink r:id="rId13" w:history="1">
        <w:r w:rsidRPr="0048324D">
          <w:rPr>
            <w:rStyle w:val="Hyperlink"/>
          </w:rPr>
          <w:t>https://github.com/ned1313/Getting-Started-Terraform/tree/master/m7</w:t>
        </w:r>
      </w:hyperlink>
    </w:p>
    <w:p w14:paraId="2E742D1D" w14:textId="10BC094C" w:rsidR="008F09B5" w:rsidRDefault="008F09B5" w:rsidP="00B1189F">
      <w:r>
        <w:rPr>
          <w:noProof/>
        </w:rPr>
        <w:drawing>
          <wp:inline distT="0" distB="0" distL="0" distR="0" wp14:anchorId="0DE0053E" wp14:editId="35E441C6">
            <wp:extent cx="5731510" cy="204025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D5D36" w14:textId="104970CF" w:rsidR="008F09B5" w:rsidRDefault="00371A75" w:rsidP="00B1189F">
      <w:r>
        <w:rPr>
          <w:noProof/>
        </w:rPr>
        <w:lastRenderedPageBreak/>
        <w:drawing>
          <wp:inline distT="0" distB="0" distL="0" distR="0" wp14:anchorId="6C79691F" wp14:editId="08C2C5BF">
            <wp:extent cx="2371725" cy="311467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0D52">
        <w:rPr>
          <w:noProof/>
        </w:rPr>
        <w:drawing>
          <wp:inline distT="0" distB="0" distL="0" distR="0" wp14:anchorId="1C052F89" wp14:editId="1E0E0D78">
            <wp:extent cx="5731510" cy="356806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91FE2" w14:textId="06674D4D" w:rsidR="00131778" w:rsidRDefault="00131778" w:rsidP="00B1189F">
      <w:r>
        <w:rPr>
          <w:noProof/>
        </w:rPr>
        <w:lastRenderedPageBreak/>
        <w:drawing>
          <wp:inline distT="0" distB="0" distL="0" distR="0" wp14:anchorId="01BF7BD2" wp14:editId="37CD427A">
            <wp:extent cx="5731510" cy="217741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4337D" w14:textId="4DF2734D" w:rsidR="00EA3128" w:rsidRDefault="002B1B6F" w:rsidP="00B1189F">
      <w:r>
        <w:rPr>
          <w:noProof/>
        </w:rPr>
        <w:drawing>
          <wp:inline distT="0" distB="0" distL="0" distR="0" wp14:anchorId="491108C7" wp14:editId="26DED732">
            <wp:extent cx="5731510" cy="3352165"/>
            <wp:effectExtent l="0" t="0" r="254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E3E84" w14:textId="160DE1A3" w:rsidR="002B1B6F" w:rsidRDefault="00945A68" w:rsidP="00B1189F">
      <w:r>
        <w:rPr>
          <w:noProof/>
        </w:rPr>
        <w:drawing>
          <wp:inline distT="0" distB="0" distL="0" distR="0" wp14:anchorId="35CE07A0" wp14:editId="1E43472A">
            <wp:extent cx="5731510" cy="2929255"/>
            <wp:effectExtent l="0" t="0" r="254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5F9B7" w14:textId="0DF3C7A3" w:rsidR="00945A68" w:rsidRDefault="00311D1E" w:rsidP="00B1189F">
      <w:r>
        <w:rPr>
          <w:noProof/>
        </w:rPr>
        <w:lastRenderedPageBreak/>
        <w:drawing>
          <wp:inline distT="0" distB="0" distL="0" distR="0" wp14:anchorId="0B34F077" wp14:editId="3E894505">
            <wp:extent cx="5731510" cy="2527935"/>
            <wp:effectExtent l="0" t="0" r="254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EF68F" w14:textId="50F9ED74" w:rsidR="00311D1E" w:rsidRDefault="00030A91" w:rsidP="00B1189F">
      <w:r>
        <w:rPr>
          <w:noProof/>
        </w:rPr>
        <w:drawing>
          <wp:inline distT="0" distB="0" distL="0" distR="0" wp14:anchorId="7CD9E86B" wp14:editId="2E24B16B">
            <wp:extent cx="5731510" cy="259207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3BC2">
        <w:rPr>
          <w:noProof/>
        </w:rPr>
        <w:drawing>
          <wp:inline distT="0" distB="0" distL="0" distR="0" wp14:anchorId="6F2A54B9" wp14:editId="1724110F">
            <wp:extent cx="5731510" cy="328231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74F4A" w14:textId="4BBAD475" w:rsidR="00737236" w:rsidRDefault="00737236" w:rsidP="00B1189F">
      <w:r>
        <w:rPr>
          <w:noProof/>
        </w:rPr>
        <w:lastRenderedPageBreak/>
        <w:drawing>
          <wp:inline distT="0" distB="0" distL="0" distR="0" wp14:anchorId="59755F73" wp14:editId="3A8CDE98">
            <wp:extent cx="5731510" cy="301371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F52DC" w14:textId="2AE5C582" w:rsidR="00EA3128" w:rsidRDefault="00EA3128" w:rsidP="00B1189F"/>
    <w:p w14:paraId="4BD6DB0D" w14:textId="77777777" w:rsidR="0074379C" w:rsidRDefault="0074379C" w:rsidP="00B1189F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1"/>
        <w:gridCol w:w="7830"/>
      </w:tblGrid>
      <w:tr w:rsidR="0074379C" w:rsidRPr="0074379C" w14:paraId="29988E1C" w14:textId="77777777" w:rsidTr="0074379C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085459" w14:textId="25D53E2C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</w:t>
            </w: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erraform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 xml:space="preserve"> </w:t>
            </w: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init</w:t>
            </w:r>
          </w:p>
        </w:tc>
      </w:tr>
      <w:tr w:rsidR="0074379C" w:rsidRPr="0074379C" w14:paraId="3C4DF420" w14:textId="77777777" w:rsidTr="0074379C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32A9EF4C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</w:tr>
      <w:tr w:rsidR="00702097" w:rsidRPr="0074379C" w14:paraId="77BFF973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908F5A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D85EF7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erraform workspace new Development</w:t>
            </w:r>
          </w:p>
        </w:tc>
      </w:tr>
      <w:tr w:rsidR="00702097" w:rsidRPr="0074379C" w14:paraId="3BD1F1F3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D1BB2C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064D57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erraform plan -out development.tfplan</w:t>
            </w:r>
          </w:p>
        </w:tc>
      </w:tr>
      <w:tr w:rsidR="00702097" w:rsidRPr="0074379C" w14:paraId="0E9057CF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3BCE20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5F42BF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erraform apply "development.tfplan"</w:t>
            </w:r>
          </w:p>
        </w:tc>
      </w:tr>
      <w:tr w:rsidR="00702097" w:rsidRPr="0074379C" w14:paraId="755498D8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854771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12A2A1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  <w:p w14:paraId="0BF5F214" w14:textId="77777777" w:rsidR="0074379C" w:rsidRPr="0074379C" w:rsidRDefault="0074379C" w:rsidP="0074379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02097" w:rsidRPr="0074379C" w14:paraId="28683083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787D6C" w14:textId="77777777" w:rsidR="0074379C" w:rsidRPr="0074379C" w:rsidRDefault="0074379C" w:rsidP="0074379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7061E4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erraform workspace new UAT</w:t>
            </w:r>
          </w:p>
        </w:tc>
      </w:tr>
      <w:tr w:rsidR="00702097" w:rsidRPr="0074379C" w14:paraId="44315D82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19CC69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C3A22D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erraform plan -out uat.tfplan</w:t>
            </w:r>
          </w:p>
        </w:tc>
      </w:tr>
      <w:tr w:rsidR="00702097" w:rsidRPr="0074379C" w14:paraId="1BA37E94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DD10CE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DA7ABE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erraform apply "uat.tfplan"</w:t>
            </w:r>
          </w:p>
        </w:tc>
      </w:tr>
      <w:tr w:rsidR="00702097" w:rsidRPr="0074379C" w14:paraId="0F54EC92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3BA60A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5DC945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  <w:p w14:paraId="61FF044D" w14:textId="77777777" w:rsidR="0074379C" w:rsidRPr="0074379C" w:rsidRDefault="0074379C" w:rsidP="0074379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02097" w:rsidRPr="0074379C" w14:paraId="1D72BAD5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045469" w14:textId="77777777" w:rsidR="0074379C" w:rsidRPr="0074379C" w:rsidRDefault="0074379C" w:rsidP="0074379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2722E6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#Don't forget to remove from tfvars, variables, and resource provider</w:t>
            </w:r>
          </w:p>
        </w:tc>
      </w:tr>
      <w:tr w:rsidR="00702097" w:rsidRPr="0074379C" w14:paraId="26F90658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7638B9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6AE5A7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$env:AWS_ACCESS_KEY_ID="AWS_ACCESS_KEY_ID"</w:t>
            </w:r>
          </w:p>
        </w:tc>
      </w:tr>
      <w:tr w:rsidR="00702097" w:rsidRPr="0074379C" w14:paraId="497374ED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752D2B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52A43C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$env:AWS_SECRET_ACCESS_KEY="AWS_SECRET_ACCESS_KEY"</w:t>
            </w:r>
          </w:p>
        </w:tc>
      </w:tr>
      <w:tr w:rsidR="00702097" w:rsidRPr="0074379C" w14:paraId="4BA8F566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598DD9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A3B14D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  <w:p w14:paraId="65D58700" w14:textId="77777777" w:rsidR="0074379C" w:rsidRPr="0074379C" w:rsidRDefault="0074379C" w:rsidP="0074379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02097" w:rsidRPr="0074379C" w14:paraId="4D57E89C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DB2133" w14:textId="77777777" w:rsidR="0074379C" w:rsidRPr="0074379C" w:rsidRDefault="0074379C" w:rsidP="0074379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955E86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erraform workspace new Production</w:t>
            </w:r>
          </w:p>
        </w:tc>
      </w:tr>
      <w:tr w:rsidR="00702097" w:rsidRPr="0074379C" w14:paraId="41DCF360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838FC6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2F7660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erraform plan -out production.tfplan</w:t>
            </w:r>
          </w:p>
        </w:tc>
      </w:tr>
      <w:tr w:rsidR="00702097" w:rsidRPr="0074379C" w14:paraId="31B23EB9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71940C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4978F6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erraform apply "production.tfplan"</w:t>
            </w:r>
          </w:p>
        </w:tc>
      </w:tr>
      <w:tr w:rsidR="00702097" w:rsidRPr="0074379C" w14:paraId="37AC36CA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1D1261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56DE8A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  <w:p w14:paraId="0BA44308" w14:textId="77777777" w:rsidR="0074379C" w:rsidRPr="0074379C" w:rsidRDefault="0074379C" w:rsidP="0074379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02097" w:rsidRPr="0074379C" w14:paraId="0A096CAD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BEB5A7" w14:textId="77777777" w:rsidR="0074379C" w:rsidRPr="0074379C" w:rsidRDefault="0074379C" w:rsidP="0074379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4BB272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erraform destroy</w:t>
            </w:r>
          </w:p>
        </w:tc>
      </w:tr>
      <w:tr w:rsidR="00702097" w:rsidRPr="0074379C" w14:paraId="58478E64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9AD13D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59D7F6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  <w:p w14:paraId="3DBEB58C" w14:textId="77777777" w:rsidR="0074379C" w:rsidRPr="0074379C" w:rsidRDefault="0074379C" w:rsidP="0074379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02097" w:rsidRPr="0074379C" w14:paraId="0A5C3F63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2E8245" w14:textId="77777777" w:rsidR="0074379C" w:rsidRPr="0074379C" w:rsidRDefault="0074379C" w:rsidP="0074379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487925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erraform workspace select UAT</w:t>
            </w:r>
          </w:p>
        </w:tc>
      </w:tr>
      <w:tr w:rsidR="00702097" w:rsidRPr="0074379C" w14:paraId="59D6C636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F85C42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F818A8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erraform destroy</w:t>
            </w:r>
          </w:p>
        </w:tc>
      </w:tr>
      <w:tr w:rsidR="00702097" w:rsidRPr="0074379C" w14:paraId="1C644DEC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7EF603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B0963F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  <w:p w14:paraId="6580E1D3" w14:textId="77777777" w:rsidR="0074379C" w:rsidRPr="0074379C" w:rsidRDefault="0074379C" w:rsidP="0074379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02097" w:rsidRPr="0074379C" w14:paraId="5FF4D929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0E0A49" w14:textId="77777777" w:rsidR="0074379C" w:rsidRPr="0074379C" w:rsidRDefault="0074379C" w:rsidP="0074379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AD6B28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erraform workspace select Development</w:t>
            </w:r>
          </w:p>
        </w:tc>
      </w:tr>
      <w:tr w:rsidR="00702097" w:rsidRPr="0074379C" w14:paraId="4BF553E7" w14:textId="77777777" w:rsidTr="008A624D">
        <w:tc>
          <w:tcPr>
            <w:tcW w:w="119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3BEEDB" w14:textId="77777777" w:rsidR="0074379C" w:rsidRP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6636A3" w14:textId="77777777" w:rsidR="0074379C" w:rsidRDefault="0074379C" w:rsidP="0074379C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74379C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erraform destroy</w:t>
            </w:r>
          </w:p>
          <w:p w14:paraId="49473627" w14:textId="58619546" w:rsidR="00702097" w:rsidRPr="0074379C" w:rsidRDefault="00702097" w:rsidP="00702097">
            <w:pPr>
              <w:spacing w:after="0" w:line="300" w:lineRule="atLeast"/>
              <w:jc w:val="both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2A890D9" wp14:editId="6A564959">
                  <wp:extent cx="4775408" cy="2161790"/>
                  <wp:effectExtent l="0" t="0" r="635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842" cy="2167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C2F950" w14:textId="0B48DE16" w:rsidR="0074379C" w:rsidRDefault="008A624D" w:rsidP="00B1189F">
      <w:r>
        <w:rPr>
          <w:noProof/>
        </w:rPr>
        <w:lastRenderedPageBreak/>
        <w:drawing>
          <wp:inline distT="0" distB="0" distL="0" distR="0" wp14:anchorId="69B74172" wp14:editId="23E7981C">
            <wp:extent cx="5731510" cy="3580130"/>
            <wp:effectExtent l="0" t="0" r="2540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CA40C" w14:textId="77777777" w:rsidR="00702097" w:rsidRDefault="00702097" w:rsidP="00B1189F"/>
    <w:p w14:paraId="06639A55" w14:textId="77777777" w:rsidR="008A624D" w:rsidRDefault="008A624D" w:rsidP="00B1189F"/>
    <w:p w14:paraId="081B3A24" w14:textId="408F05FF" w:rsidR="004A5964" w:rsidRDefault="0074379C" w:rsidP="00B1189F">
      <w:r>
        <w:rPr>
          <w:noProof/>
        </w:rPr>
        <w:drawing>
          <wp:inline distT="0" distB="0" distL="0" distR="0" wp14:anchorId="49E5E7C5" wp14:editId="7BC0244B">
            <wp:extent cx="5731510" cy="1365885"/>
            <wp:effectExtent l="0" t="0" r="2540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A52BE" w14:textId="2664432F" w:rsidR="004A5964" w:rsidRDefault="00702097" w:rsidP="00B1189F">
      <w:r>
        <w:rPr>
          <w:noProof/>
        </w:rPr>
        <w:lastRenderedPageBreak/>
        <w:drawing>
          <wp:inline distT="0" distB="0" distL="0" distR="0" wp14:anchorId="6F722116" wp14:editId="300530A3">
            <wp:extent cx="5731510" cy="335470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C9C4F" w14:textId="1EF46994" w:rsidR="004A5964" w:rsidRDefault="008B2D6A" w:rsidP="00B1189F">
      <w:r>
        <w:rPr>
          <w:noProof/>
        </w:rPr>
        <w:drawing>
          <wp:inline distT="0" distB="0" distL="0" distR="0" wp14:anchorId="7F726B6F" wp14:editId="2C8FAD34">
            <wp:extent cx="5731510" cy="194310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30365" w14:textId="4556D6F5" w:rsidR="008B2D6A" w:rsidRDefault="008B2D6A" w:rsidP="00B1189F">
      <w:r>
        <w:rPr>
          <w:noProof/>
        </w:rPr>
        <w:drawing>
          <wp:inline distT="0" distB="0" distL="0" distR="0" wp14:anchorId="2F815DE8" wp14:editId="2AE7AE36">
            <wp:extent cx="5731510" cy="339725"/>
            <wp:effectExtent l="0" t="0" r="2540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BFA76" w14:textId="08444488" w:rsidR="004A5964" w:rsidRDefault="004A5964" w:rsidP="00B1189F"/>
    <w:p w14:paraId="3E05C9B5" w14:textId="7F17F659" w:rsidR="004A5964" w:rsidRDefault="004A5964" w:rsidP="00B1189F"/>
    <w:p w14:paraId="5552AD1E" w14:textId="77777777" w:rsidR="004A5964" w:rsidRDefault="004A5964" w:rsidP="00B1189F"/>
    <w:p w14:paraId="5A73D186" w14:textId="3BA834D2" w:rsidR="007C6849" w:rsidRDefault="00B1189F" w:rsidP="00B1189F">
      <w:r>
        <w:rPr>
          <w:noProof/>
        </w:rPr>
        <w:drawing>
          <wp:inline distT="0" distB="0" distL="0" distR="0" wp14:anchorId="62C8329B" wp14:editId="66B67109">
            <wp:extent cx="5731510" cy="346265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33FB5" w14:textId="2E2EC505" w:rsidR="00B1189F" w:rsidRDefault="00B1189F" w:rsidP="00B1189F">
      <w:r>
        <w:t>Terraform workspace new development</w:t>
      </w:r>
    </w:p>
    <w:p w14:paraId="6CC85E0B" w14:textId="2C63EABB" w:rsidR="00B1189F" w:rsidRDefault="00B1189F" w:rsidP="00B1189F">
      <w:r>
        <w:lastRenderedPageBreak/>
        <w:t xml:space="preserve">Terraform workspace </w:t>
      </w:r>
      <w:r>
        <w:t>show (show your current workspace)</w:t>
      </w:r>
    </w:p>
    <w:p w14:paraId="1030CDEB" w14:textId="06B8C997" w:rsidR="00B1189F" w:rsidRDefault="00B1189F" w:rsidP="00B1189F">
      <w:r>
        <w:t>Terraform workspace list</w:t>
      </w:r>
    </w:p>
    <w:p w14:paraId="7A1A5655" w14:textId="072875ED" w:rsidR="00B1189F" w:rsidRDefault="00B1189F" w:rsidP="00B1189F">
      <w:r>
        <w:t>Run workspace:</w:t>
      </w:r>
    </w:p>
    <w:p w14:paraId="3640B487" w14:textId="753DA7D3" w:rsidR="00B1189F" w:rsidRDefault="00B1189F" w:rsidP="00B1189F">
      <w:r>
        <w:t>Terraform plan –var-file=”..\..\..\terraform.tfvar” -out terraform-development.tfplan</w:t>
      </w:r>
    </w:p>
    <w:p w14:paraId="53492E40" w14:textId="4B12C0D5" w:rsidR="00B1189F" w:rsidRDefault="00B1189F" w:rsidP="00B1189F">
      <w:r>
        <w:rPr>
          <w:noProof/>
        </w:rPr>
        <w:drawing>
          <wp:inline distT="0" distB="0" distL="0" distR="0" wp14:anchorId="297C84EB" wp14:editId="01133BF2">
            <wp:extent cx="5731510" cy="217551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922DE" w14:textId="59EF5E39" w:rsidR="00B1189F" w:rsidRDefault="00B1189F" w:rsidP="00B1189F">
      <w:r>
        <w:rPr>
          <w:noProof/>
        </w:rPr>
        <w:drawing>
          <wp:inline distT="0" distB="0" distL="0" distR="0" wp14:anchorId="0F2D160A" wp14:editId="0A434766">
            <wp:extent cx="5731510" cy="26670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CADEE" w14:textId="28A97A73" w:rsidR="00B1189F" w:rsidRDefault="00B1189F" w:rsidP="00B1189F"/>
    <w:p w14:paraId="431A0671" w14:textId="1BB16025" w:rsidR="00B1189F" w:rsidRDefault="00B1189F" w:rsidP="00B1189F">
      <w:r>
        <w:rPr>
          <w:noProof/>
        </w:rPr>
        <w:lastRenderedPageBreak/>
        <w:drawing>
          <wp:inline distT="0" distB="0" distL="0" distR="0" wp14:anchorId="2AA75DC4" wp14:editId="037EC359">
            <wp:extent cx="5731510" cy="26898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230BF" w14:textId="789A532D" w:rsidR="00DE4FEA" w:rsidRDefault="00DE4FEA" w:rsidP="00B1189F">
      <w:r>
        <w:rPr>
          <w:noProof/>
        </w:rPr>
        <w:drawing>
          <wp:inline distT="0" distB="0" distL="0" distR="0" wp14:anchorId="32EF769C" wp14:editId="00452B4A">
            <wp:extent cx="5731510" cy="16383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5E660" w14:textId="1547D5AA" w:rsidR="00DE4FEA" w:rsidRDefault="00DE4FEA" w:rsidP="00B1189F">
      <w:r>
        <w:rPr>
          <w:noProof/>
        </w:rPr>
        <w:drawing>
          <wp:inline distT="0" distB="0" distL="0" distR="0" wp14:anchorId="4FF7CF96" wp14:editId="35BC564F">
            <wp:extent cx="5731510" cy="1443355"/>
            <wp:effectExtent l="0" t="0" r="254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CA0BD" w14:textId="6BED9FB3" w:rsidR="00DE4FEA" w:rsidRDefault="00DE4FEA" w:rsidP="00B1189F">
      <w:r>
        <w:rPr>
          <w:noProof/>
        </w:rPr>
        <w:drawing>
          <wp:inline distT="0" distB="0" distL="0" distR="0" wp14:anchorId="1ED6E4D7" wp14:editId="5F0DF9EA">
            <wp:extent cx="5731510" cy="84963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48BAB" w14:textId="2D3ED97E" w:rsidR="002E1AEB" w:rsidRDefault="002E1AEB" w:rsidP="00B1189F"/>
    <w:p w14:paraId="5F2A7D5B" w14:textId="3BF4513E" w:rsidR="002E1AEB" w:rsidRDefault="000E4B48" w:rsidP="00B1189F">
      <w:r>
        <w:rPr>
          <w:noProof/>
        </w:rPr>
        <w:lastRenderedPageBreak/>
        <w:drawing>
          <wp:inline distT="0" distB="0" distL="0" distR="0" wp14:anchorId="6986AD3F" wp14:editId="648A21BC">
            <wp:extent cx="5731510" cy="4038600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D8A3F" w14:textId="2E2105FD" w:rsidR="00EB126B" w:rsidRDefault="00EB126B" w:rsidP="00B1189F">
      <w:r>
        <w:rPr>
          <w:noProof/>
        </w:rPr>
        <w:drawing>
          <wp:inline distT="0" distB="0" distL="0" distR="0" wp14:anchorId="4AEF934A" wp14:editId="3D9F94EC">
            <wp:extent cx="5731510" cy="377761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F9619" w14:textId="21892B27" w:rsidR="00EB126B" w:rsidRDefault="00EB126B" w:rsidP="00B1189F"/>
    <w:p w14:paraId="70D4ADE4" w14:textId="2649483E" w:rsidR="005D6199" w:rsidRDefault="005D6199" w:rsidP="00B1189F">
      <w:r>
        <w:rPr>
          <w:noProof/>
        </w:rPr>
        <w:lastRenderedPageBreak/>
        <w:drawing>
          <wp:inline distT="0" distB="0" distL="0" distR="0" wp14:anchorId="61400F3A" wp14:editId="69C223A8">
            <wp:extent cx="5731510" cy="3681095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53A87" w14:textId="4C44CE50" w:rsidR="00CF352D" w:rsidRDefault="00063FE3" w:rsidP="00B1189F">
      <w:r>
        <w:rPr>
          <w:noProof/>
        </w:rPr>
        <w:drawing>
          <wp:inline distT="0" distB="0" distL="0" distR="0" wp14:anchorId="06ABA20A" wp14:editId="1C537740">
            <wp:extent cx="5731510" cy="2347595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1EF09" w14:textId="77DDCC43" w:rsidR="00DA1D10" w:rsidRDefault="00DA1D10" w:rsidP="00B1189F">
      <w:r>
        <w:rPr>
          <w:noProof/>
        </w:rPr>
        <w:drawing>
          <wp:inline distT="0" distB="0" distL="0" distR="0" wp14:anchorId="286AE88D" wp14:editId="70E1A182">
            <wp:extent cx="5731510" cy="1892300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21D1B" w14:textId="2219EAC3" w:rsidR="003E4843" w:rsidRDefault="003E4843" w:rsidP="00B1189F">
      <w:r>
        <w:t>This template is in the advance class</w:t>
      </w:r>
    </w:p>
    <w:p w14:paraId="33A5E853" w14:textId="76B4733F" w:rsidR="009B38B6" w:rsidRDefault="009B38B6" w:rsidP="00B1189F">
      <w:r>
        <w:rPr>
          <w:noProof/>
        </w:rPr>
        <w:lastRenderedPageBreak/>
        <w:drawing>
          <wp:inline distT="0" distB="0" distL="0" distR="0" wp14:anchorId="4E255FF8" wp14:editId="063DEC35">
            <wp:extent cx="5731510" cy="3482340"/>
            <wp:effectExtent l="0" t="0" r="254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61C12" w14:textId="6CB126A0" w:rsidR="00CA60B3" w:rsidRDefault="00CA60B3" w:rsidP="00B1189F">
      <w:r>
        <w:rPr>
          <w:noProof/>
        </w:rPr>
        <w:drawing>
          <wp:inline distT="0" distB="0" distL="0" distR="0" wp14:anchorId="72358579" wp14:editId="3A1080A6">
            <wp:extent cx="5731510" cy="3117850"/>
            <wp:effectExtent l="0" t="0" r="254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3C1A8" w14:textId="20DFEA06" w:rsidR="001C3358" w:rsidRDefault="001C3358" w:rsidP="00B1189F">
      <w:r>
        <w:rPr>
          <w:noProof/>
        </w:rPr>
        <w:lastRenderedPageBreak/>
        <w:drawing>
          <wp:inline distT="0" distB="0" distL="0" distR="0" wp14:anchorId="4921B86D" wp14:editId="54A8088C">
            <wp:extent cx="5731510" cy="2428875"/>
            <wp:effectExtent l="0" t="0" r="254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895E9" w14:textId="267E3B8A" w:rsidR="000375B2" w:rsidRDefault="000375B2" w:rsidP="000375B2">
      <w:pPr>
        <w:spacing w:line="240" w:lineRule="auto"/>
      </w:pPr>
      <w:r>
        <w:t>Consuming the module.</w:t>
      </w:r>
    </w:p>
    <w:p w14:paraId="12250A51" w14:textId="77777777" w:rsidR="00B055B2" w:rsidRDefault="00B055B2" w:rsidP="00B1189F"/>
    <w:p w14:paraId="0EB34523" w14:textId="6A54CF7E" w:rsidR="007A6665" w:rsidRDefault="0057144D" w:rsidP="00B1189F">
      <w:r>
        <w:rPr>
          <w:noProof/>
        </w:rPr>
        <w:drawing>
          <wp:inline distT="0" distB="0" distL="0" distR="0" wp14:anchorId="6721EDA2" wp14:editId="07C4BAC5">
            <wp:extent cx="5731510" cy="2720975"/>
            <wp:effectExtent l="0" t="0" r="2540" b="31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B9D55" w14:textId="20F5B1B9" w:rsidR="00B055B2" w:rsidRDefault="00B055B2" w:rsidP="00B1189F">
      <w:r>
        <w:t xml:space="preserve">Above is the link to find </w:t>
      </w:r>
      <w:r w:rsidR="005E35D6">
        <w:t>other already defined</w:t>
      </w:r>
      <w:r>
        <w:t xml:space="preserve"> modu</w:t>
      </w:r>
      <w:r w:rsidR="007A24C7">
        <w:t>l</w:t>
      </w:r>
      <w:r>
        <w:t>e</w:t>
      </w:r>
      <w:r w:rsidR="005E35D6">
        <w:t>s</w:t>
      </w:r>
    </w:p>
    <w:p w14:paraId="52A8F7AE" w14:textId="0ED06126" w:rsidR="00692364" w:rsidRDefault="00692364" w:rsidP="00B1189F">
      <w:r>
        <w:t>Already created modules from the vendor</w:t>
      </w:r>
    </w:p>
    <w:p w14:paraId="6519B552" w14:textId="06497482" w:rsidR="005D6199" w:rsidRDefault="005D6199" w:rsidP="00B1189F">
      <w:r>
        <w:t>Vsphere:</w:t>
      </w:r>
    </w:p>
    <w:p w14:paraId="428CB222" w14:textId="415C7292" w:rsidR="00692364" w:rsidRDefault="004922A3" w:rsidP="00B1189F">
      <w:hyperlink r:id="rId46" w:history="1">
        <w:r w:rsidRPr="0048324D">
          <w:rPr>
            <w:rStyle w:val="Hyperlink"/>
          </w:rPr>
          <w:t>https://registry.terraform.io/modules/Terraform-VMWare-Modules/vm/vsphere/0.10.0</w:t>
        </w:r>
      </w:hyperlink>
    </w:p>
    <w:p w14:paraId="12A419DE" w14:textId="15F54FAE" w:rsidR="002B0627" w:rsidRDefault="002B0627" w:rsidP="00B1189F">
      <w:hyperlink r:id="rId47" w:history="1">
        <w:r w:rsidRPr="0048324D">
          <w:rPr>
            <w:rStyle w:val="Hyperlink"/>
          </w:rPr>
          <w:t>https://github.com/Terraform-VMWare-Modules/terraform-vsphere-vm/tree/v0.10.0/examples/windows</w:t>
        </w:r>
      </w:hyperlink>
    </w:p>
    <w:p w14:paraId="499CEA0F" w14:textId="77777777" w:rsidR="002B0627" w:rsidRDefault="002B0627" w:rsidP="00B1189F"/>
    <w:p w14:paraId="5C3DADF7" w14:textId="7D1C761C" w:rsidR="004922A3" w:rsidRDefault="00EC3B58" w:rsidP="00B1189F">
      <w:r>
        <w:rPr>
          <w:noProof/>
        </w:rPr>
        <w:lastRenderedPageBreak/>
        <w:drawing>
          <wp:inline distT="0" distB="0" distL="0" distR="0" wp14:anchorId="6A213ADA" wp14:editId="249B83D0">
            <wp:extent cx="5731510" cy="2771140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C0F2D" w14:textId="6A70E78F" w:rsidR="00EC3B58" w:rsidRDefault="00E75E80" w:rsidP="00B1189F">
      <w:r>
        <w:rPr>
          <w:noProof/>
        </w:rPr>
        <w:drawing>
          <wp:inline distT="0" distB="0" distL="0" distR="0" wp14:anchorId="5E2ADB00" wp14:editId="3060A9F5">
            <wp:extent cx="5731510" cy="3857625"/>
            <wp:effectExtent l="0" t="0" r="254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036FD" w14:textId="75A354EE" w:rsidR="00533B58" w:rsidRDefault="0032417F" w:rsidP="00B1189F">
      <w:r>
        <w:rPr>
          <w:noProof/>
        </w:rPr>
        <w:lastRenderedPageBreak/>
        <w:drawing>
          <wp:inline distT="0" distB="0" distL="0" distR="0" wp14:anchorId="108291CC" wp14:editId="51FC6733">
            <wp:extent cx="5731510" cy="3474720"/>
            <wp:effectExtent l="0" t="0" r="254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E17BE" w14:textId="127BB924" w:rsidR="00F70319" w:rsidRDefault="00F70319" w:rsidP="00B1189F">
      <w:r>
        <w:rPr>
          <w:noProof/>
        </w:rPr>
        <w:drawing>
          <wp:inline distT="0" distB="0" distL="0" distR="0" wp14:anchorId="1B31E548" wp14:editId="5F715E42">
            <wp:extent cx="5731510" cy="3255010"/>
            <wp:effectExtent l="0" t="0" r="2540" b="25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A4C35" w14:textId="6B0D17AD" w:rsidR="00E56994" w:rsidRDefault="00E56994" w:rsidP="00B1189F">
      <w:r>
        <w:rPr>
          <w:noProof/>
        </w:rPr>
        <w:lastRenderedPageBreak/>
        <w:drawing>
          <wp:inline distT="0" distB="0" distL="0" distR="0" wp14:anchorId="54011163" wp14:editId="4D9F159D">
            <wp:extent cx="5731510" cy="3045460"/>
            <wp:effectExtent l="0" t="0" r="254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23A69" w14:textId="3341CCC9" w:rsidR="00E56994" w:rsidRDefault="00FD438D" w:rsidP="00B1189F">
      <w:r>
        <w:rPr>
          <w:noProof/>
        </w:rPr>
        <w:drawing>
          <wp:inline distT="0" distB="0" distL="0" distR="0" wp14:anchorId="66F32895" wp14:editId="5A424238">
            <wp:extent cx="5731510" cy="3348990"/>
            <wp:effectExtent l="0" t="0" r="2540" b="381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A13E2" w14:textId="3782027F" w:rsidR="00700CD3" w:rsidRDefault="00700CD3" w:rsidP="00B1189F">
      <w:r>
        <w:rPr>
          <w:noProof/>
        </w:rPr>
        <w:lastRenderedPageBreak/>
        <w:drawing>
          <wp:inline distT="0" distB="0" distL="0" distR="0" wp14:anchorId="72C40DC9" wp14:editId="5DD2C833">
            <wp:extent cx="5731510" cy="3299460"/>
            <wp:effectExtent l="0" t="0" r="254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69BFB" w14:textId="5D910948" w:rsidR="00D70CBC" w:rsidRDefault="00D70CBC" w:rsidP="00B1189F">
      <w:r>
        <w:rPr>
          <w:noProof/>
        </w:rPr>
        <w:drawing>
          <wp:inline distT="0" distB="0" distL="0" distR="0" wp14:anchorId="1FB9411E" wp14:editId="62038062">
            <wp:extent cx="5731510" cy="3404235"/>
            <wp:effectExtent l="0" t="0" r="2540" b="57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E0000" w14:textId="1C3B41F5" w:rsidR="00FF3EED" w:rsidRDefault="00FF3EED" w:rsidP="00B1189F">
      <w:r>
        <w:rPr>
          <w:noProof/>
        </w:rPr>
        <w:lastRenderedPageBreak/>
        <w:drawing>
          <wp:inline distT="0" distB="0" distL="0" distR="0" wp14:anchorId="7E540F59" wp14:editId="42556CA0">
            <wp:extent cx="5731510" cy="3215005"/>
            <wp:effectExtent l="0" t="0" r="2540" b="444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03F6" w14:textId="5066025F" w:rsidR="00811DEF" w:rsidRDefault="00811DEF" w:rsidP="00B1189F">
      <w:r>
        <w:rPr>
          <w:noProof/>
        </w:rPr>
        <w:drawing>
          <wp:inline distT="0" distB="0" distL="0" distR="0" wp14:anchorId="57E8C5FF" wp14:editId="4F3F0DD3">
            <wp:extent cx="5731510" cy="3260090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5CC27" w14:textId="732F7F62" w:rsidR="00770588" w:rsidRDefault="00770588" w:rsidP="00B1189F">
      <w:r>
        <w:rPr>
          <w:noProof/>
        </w:rPr>
        <w:lastRenderedPageBreak/>
        <w:drawing>
          <wp:inline distT="0" distB="0" distL="0" distR="0" wp14:anchorId="1EAC60E0" wp14:editId="12D4F626">
            <wp:extent cx="5731510" cy="3484880"/>
            <wp:effectExtent l="0" t="0" r="2540" b="127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6D907" w14:textId="69441B8A" w:rsidR="00680592" w:rsidRDefault="00680592" w:rsidP="00B1189F">
      <w:r>
        <w:rPr>
          <w:noProof/>
        </w:rPr>
        <w:drawing>
          <wp:inline distT="0" distB="0" distL="0" distR="0" wp14:anchorId="258D972E" wp14:editId="3F2428F5">
            <wp:extent cx="5731510" cy="2252980"/>
            <wp:effectExtent l="0" t="0" r="254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1637B" w14:textId="5464376A" w:rsidR="00680592" w:rsidRDefault="00680592" w:rsidP="00B1189F"/>
    <w:p w14:paraId="23AEB494" w14:textId="4010A6E1" w:rsidR="00051763" w:rsidRDefault="00051763" w:rsidP="00B1189F">
      <w:r>
        <w:rPr>
          <w:noProof/>
        </w:rPr>
        <w:drawing>
          <wp:inline distT="0" distB="0" distL="0" distR="0" wp14:anchorId="76B34A20" wp14:editId="5133820A">
            <wp:extent cx="5731510" cy="528955"/>
            <wp:effectExtent l="0" t="0" r="2540" b="444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ED922" w14:textId="5A5A4A55" w:rsidR="00051763" w:rsidRDefault="00585811" w:rsidP="00B1189F">
      <w:r>
        <w:rPr>
          <w:noProof/>
        </w:rPr>
        <w:drawing>
          <wp:inline distT="0" distB="0" distL="0" distR="0" wp14:anchorId="40735052" wp14:editId="3C6F1ACC">
            <wp:extent cx="5731510" cy="371475"/>
            <wp:effectExtent l="0" t="0" r="254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2866E" w14:textId="15E6861B" w:rsidR="003043CD" w:rsidRDefault="003043CD" w:rsidP="00B1189F">
      <w:r>
        <w:rPr>
          <w:noProof/>
        </w:rPr>
        <w:lastRenderedPageBreak/>
        <w:drawing>
          <wp:inline distT="0" distB="0" distL="0" distR="0" wp14:anchorId="67B2EDF2" wp14:editId="3933DE5E">
            <wp:extent cx="5731510" cy="3405505"/>
            <wp:effectExtent l="0" t="0" r="2540" b="444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37800" w14:textId="291359E9" w:rsidR="003043CD" w:rsidRDefault="003043CD" w:rsidP="00B1189F">
      <w:r>
        <w:t xml:space="preserve">This policy was based </w:t>
      </w:r>
      <w:r w:rsidR="008C0AD5">
        <w:t>off</w:t>
      </w:r>
      <w:r>
        <w:t xml:space="preserve"> the template that </w:t>
      </w:r>
      <w:r w:rsidR="008378E4">
        <w:t>we pass to it</w:t>
      </w:r>
    </w:p>
    <w:p w14:paraId="666D0DDE" w14:textId="3B2E3B0F" w:rsidR="00721D10" w:rsidRDefault="00721D10" w:rsidP="00B1189F">
      <w:r>
        <w:rPr>
          <w:noProof/>
        </w:rPr>
        <w:drawing>
          <wp:inline distT="0" distB="0" distL="0" distR="0" wp14:anchorId="7DACE6AE" wp14:editId="4DFB4260">
            <wp:extent cx="5731510" cy="3835400"/>
            <wp:effectExtent l="0" t="0" r="254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C94A6" w14:textId="5F49AD3C" w:rsidR="00721D10" w:rsidRDefault="00721D10" w:rsidP="00B1189F">
      <w:r>
        <w:t>From the template file that we generated</w:t>
      </w:r>
    </w:p>
    <w:p w14:paraId="19E7F7F1" w14:textId="77777777" w:rsidR="00F70319" w:rsidRDefault="00F70319" w:rsidP="00B1189F"/>
    <w:p w14:paraId="0630EF09" w14:textId="77777777" w:rsidR="00533B58" w:rsidRPr="00B1189F" w:rsidRDefault="00533B58" w:rsidP="00B1189F"/>
    <w:sectPr w:rsidR="00533B58" w:rsidRPr="00B118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LYwMzMzNAOyLZV0lIJTi4sz8/NACgxrAQFKLwcsAAAA"/>
  </w:docVars>
  <w:rsids>
    <w:rsidRoot w:val="00B1189F"/>
    <w:rsid w:val="00030A91"/>
    <w:rsid w:val="000375B2"/>
    <w:rsid w:val="00051763"/>
    <w:rsid w:val="00063FE3"/>
    <w:rsid w:val="000E4B48"/>
    <w:rsid w:val="00131778"/>
    <w:rsid w:val="00137B18"/>
    <w:rsid w:val="001C3358"/>
    <w:rsid w:val="00221F88"/>
    <w:rsid w:val="002B0627"/>
    <w:rsid w:val="002B1B6F"/>
    <w:rsid w:val="002E1AEB"/>
    <w:rsid w:val="003043CD"/>
    <w:rsid w:val="00311D1E"/>
    <w:rsid w:val="0032417F"/>
    <w:rsid w:val="00371A75"/>
    <w:rsid w:val="00387F98"/>
    <w:rsid w:val="003908DC"/>
    <w:rsid w:val="003E4843"/>
    <w:rsid w:val="00463BC2"/>
    <w:rsid w:val="004922A3"/>
    <w:rsid w:val="004A5964"/>
    <w:rsid w:val="00533B58"/>
    <w:rsid w:val="0057144D"/>
    <w:rsid w:val="00585811"/>
    <w:rsid w:val="005B6909"/>
    <w:rsid w:val="005D6199"/>
    <w:rsid w:val="005D6A73"/>
    <w:rsid w:val="005E35D6"/>
    <w:rsid w:val="00656851"/>
    <w:rsid w:val="00680592"/>
    <w:rsid w:val="00692364"/>
    <w:rsid w:val="00700CD3"/>
    <w:rsid w:val="00702097"/>
    <w:rsid w:val="00721D10"/>
    <w:rsid w:val="00737236"/>
    <w:rsid w:val="0074379C"/>
    <w:rsid w:val="00770588"/>
    <w:rsid w:val="007A24C7"/>
    <w:rsid w:val="007A6665"/>
    <w:rsid w:val="00811DEF"/>
    <w:rsid w:val="008378E4"/>
    <w:rsid w:val="00843A6F"/>
    <w:rsid w:val="00870396"/>
    <w:rsid w:val="008A624D"/>
    <w:rsid w:val="008B2D6A"/>
    <w:rsid w:val="008C0AD5"/>
    <w:rsid w:val="008F09B5"/>
    <w:rsid w:val="00945A68"/>
    <w:rsid w:val="009B38B6"/>
    <w:rsid w:val="00B055B2"/>
    <w:rsid w:val="00B1189F"/>
    <w:rsid w:val="00B90D52"/>
    <w:rsid w:val="00C17A34"/>
    <w:rsid w:val="00C262D6"/>
    <w:rsid w:val="00C964FF"/>
    <w:rsid w:val="00CA60B3"/>
    <w:rsid w:val="00CF352D"/>
    <w:rsid w:val="00D625AE"/>
    <w:rsid w:val="00D70CBC"/>
    <w:rsid w:val="00DA1D10"/>
    <w:rsid w:val="00DA60C7"/>
    <w:rsid w:val="00DE4FEA"/>
    <w:rsid w:val="00E422E8"/>
    <w:rsid w:val="00E56994"/>
    <w:rsid w:val="00E75E80"/>
    <w:rsid w:val="00EA3128"/>
    <w:rsid w:val="00EB126B"/>
    <w:rsid w:val="00EC3B58"/>
    <w:rsid w:val="00F70319"/>
    <w:rsid w:val="00FD438D"/>
    <w:rsid w:val="00FF3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F9794"/>
  <w15:chartTrackingRefBased/>
  <w15:docId w15:val="{7223A953-5FAA-4F37-8920-36E4936AA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B690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6909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styleId="Hyperlink">
    <w:name w:val="Hyperlink"/>
    <w:basedOn w:val="DefaultParagraphFont"/>
    <w:uiPriority w:val="99"/>
    <w:unhideWhenUsed/>
    <w:rsid w:val="005B690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59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8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hyperlink" Target="https://github.com/Terraform-VMWare-Modules/terraform-vsphere-vm/tree/v0.10.0/examples/windows" TargetMode="External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7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image" Target="media/image1.png"/><Relationship Id="rId61" Type="http://schemas.openxmlformats.org/officeDocument/2006/relationships/image" Target="media/image54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ntTable" Target="fontTable.xml"/><Relationship Id="rId8" Type="http://schemas.openxmlformats.org/officeDocument/2006/relationships/image" Target="media/image4.png"/><Relationship Id="rId51" Type="http://schemas.openxmlformats.org/officeDocument/2006/relationships/image" Target="media/image44.png"/><Relationship Id="rId3" Type="http://schemas.openxmlformats.org/officeDocument/2006/relationships/webSettings" Target="webSettings.xml"/><Relationship Id="rId12" Type="http://schemas.openxmlformats.org/officeDocument/2006/relationships/image" Target="media/image8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hyperlink" Target="https://registry.terraform.io/modules/Terraform-VMWare-Modules/vm/vsphere/0.10.0" TargetMode="External"/><Relationship Id="rId59" Type="http://schemas.openxmlformats.org/officeDocument/2006/relationships/image" Target="media/image5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6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theme" Target="theme/theme1.xml"/><Relationship Id="rId4" Type="http://schemas.openxmlformats.org/officeDocument/2006/relationships/hyperlink" Target="https://app.pluralsight.com/courses/cc6552b7-fc1c-4dfe-a3f3-635c8a0c4528/table-of-contents" TargetMode="External"/><Relationship Id="rId9" Type="http://schemas.openxmlformats.org/officeDocument/2006/relationships/image" Target="media/image5.png"/><Relationship Id="rId13" Type="http://schemas.openxmlformats.org/officeDocument/2006/relationships/hyperlink" Target="https://github.com/ned1313/Getting-Started-Terraform/tree/master/m7" TargetMode="External"/><Relationship Id="rId18" Type="http://schemas.openxmlformats.org/officeDocument/2006/relationships/image" Target="media/image13.png"/><Relationship Id="rId39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3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Nguyen</dc:creator>
  <cp:keywords/>
  <dc:description/>
  <cp:lastModifiedBy>Simon Nguyen</cp:lastModifiedBy>
  <cp:revision>69</cp:revision>
  <dcterms:created xsi:type="dcterms:W3CDTF">2020-04-16T12:31:00Z</dcterms:created>
  <dcterms:modified xsi:type="dcterms:W3CDTF">2020-04-16T14:55:00Z</dcterms:modified>
</cp:coreProperties>
</file>